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Position</w:t>
      </w:r>
      <w:r>
        <w:t xml:space="preserve"> </w:t>
      </w:r>
      <w:r>
        <w:t xml:space="preserve">-</w:t>
      </w:r>
      <w:r>
        <w:t xml:space="preserve"> </w:t>
      </w:r>
      <w:r>
        <w:t xml:space="preserve">Brasília,</w:t>
      </w:r>
      <w:r>
        <w:t xml:space="preserve"> </w:t>
      </w:r>
      <w:r>
        <w:t xml:space="preserve">Brazil</w:t>
      </w:r>
    </w:p>
    <w:bookmarkStart w:id="20" w:name="X6af3fc2da0d7a3d1b245e648379461476ab034d"/>
    <w:p>
      <w:pPr>
        <w:pStyle w:val="Heading1"/>
      </w:pPr>
      <w:r>
        <w:t xml:space="preserve">Internship Application Letter for Web Design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Your Target Company Name]</w:t>
      </w:r>
      <w:r>
        <w:br/>
      </w:r>
      <w:r>
        <w:rPr>
          <w:bCs/>
          <w:b/>
        </w:rPr>
        <w:t xml:space="preserve">Address:</w:t>
      </w:r>
      <w:r>
        <w:t xml:space="preserve"> </w:t>
      </w:r>
      <w:r>
        <w:t xml:space="preserve">Brasília, Federal District, Brazil</w:t>
      </w:r>
    </w:p>
    <w:p>
      <w:pPr>
        <w:pStyle w:val="BodyText"/>
      </w:pPr>
      <w:r>
        <w:rPr>
          <w:iCs/>
          <w:i/>
        </w:rPr>
        <w:t xml:space="preserve">Dear Hiring Manager,</w:t>
      </w:r>
    </w:p>
    <w:p>
      <w:pPr>
        <w:pStyle w:val="BodyText"/>
      </w:pPr>
      <w:r>
        <w:t xml:space="preserve">I am writing with profound enthusiasm to express my application for the Web Designer Internship position at your esteemed organization in Brasília, Brazil. As a dedicated and innovative design student deeply passionate about crafting user-centered digital experiences, I have long admired [Company Name]'s commitment to excellence in web development and its significant contributions to the vibrant tech ecosystem of Brazil. Having grown up immersed in the dynamic cultural landscape of Brasília—a city that seamlessly blends modernist architecture with national identity—I am eager to contribute my skills to a forward-thinking team that shares my vision for impactful, accessible, and aesthetically compelling web design.</w:t>
      </w:r>
    </w:p>
    <w:p>
      <w:pPr>
        <w:pStyle w:val="BodyText"/>
      </w:pPr>
      <w:r>
        <w:t xml:space="preserve">My academic journey at [Your University Name] has equipped me with a robust foundation in user experience (UX) principles, responsive design methodologies, and the latest industry-standard tools. I have honed my proficiency in Adobe Creative Suite (particularly Photoshop and Illustrator), Figma for collaborative prototyping, HTML/CSS3 coding, and basic JavaScript frameworks. My coursework emphasized accessibility compliance aligned with WCAG 2.1 standards—a critical consideration given Brazil’s comprehensive accessibility legislation (Lei Brasileira de Inclusão – LBI). This knowledge ensures I create inclusive digital experiences that serve all users across diverse abilities and socioeconomic backgrounds, reflecting the spirit of Brasília as a unified federal capital.</w:t>
      </w:r>
    </w:p>
    <w:p>
      <w:pPr>
        <w:pStyle w:val="BodyText"/>
      </w:pPr>
      <w:r>
        <w:t xml:space="preserve">What excites me most about this opportunity is the chance to apply my skills within Brasília’s unique creative environment. The city’s identity—shaped by Oscar Niemeyer’s iconic modernist structures like the Cathedral of Brasília and National Congress—fuels my design philosophy: blending bold aesthetics with functional clarity. I am particularly inspired by how Brasília, as Brazil’s planned capital, continually evolves while honoring its foundational vision. This mirrors the web design ethos I embrace—where innovative layouts must harmonize with intuitive navigation and performance optimization, especially for users accessing sites via mobile-first contexts prevalent across Brazil’s vast digital landscape.</w:t>
      </w:r>
    </w:p>
    <w:p>
      <w:pPr>
        <w:pStyle w:val="BodyText"/>
      </w:pPr>
      <w:r>
        <w:t xml:space="preserve">I recently completed a semester-long project designing a responsive website for "Casa do Artesão," a local Brasília-based cooperative supporting Indigenous artisans from the Central-West region. This project required me to integrate culturally resonant visual elements (drawing inspiration from Brazilian indigenous patterns and vibrant colors) while ensuring fast load times for low-bandwidth users—a critical consideration across rural and urban areas of Brazil. The site received positive feedback from community partners for its balance of cultural authenticity and technical efficiency, reinforcing my belief that meaningful design must be both locally relevant and globally accessible.</w:t>
      </w:r>
    </w:p>
    <w:p>
      <w:pPr>
        <w:pStyle w:val="BodyText"/>
      </w:pPr>
      <w:r>
        <w:t xml:space="preserve">Brasília’s emerging tech scene, anchored by initiatives like Inova Brasília (a government-backed innovation hub) and events such as the annual Web Summit Brasília, demonstrates a thriving demand for designers who understand Brazil’s specific digital context. I am keen to learn from your team while contributing fresh perspectives shaped by my firsthand experience navigating Brasília’s diverse communities—from the cultural energy of Vila Planalto to the tech-forward atmosphere near Parque da Cidade. I am fluent in Portuguese (C1 level) and committed to immersing myself fully in Brazil’s professional culture, ensuring seamless collaboration within your team.</w:t>
      </w:r>
    </w:p>
    <w:p>
      <w:pPr>
        <w:pStyle w:val="BodyText"/>
      </w:pPr>
      <w:r>
        <w:t xml:space="preserve">My motivation extends beyond technical execution. I am deeply invested in how web design can empower Brazilian businesses and institutions. Whether redesigning a local NGO’s site to improve community engagement or developing intuitive e-commerce platforms for small enterprises across the Federal District, I approach every project with the goal of creating measurable impact. For instance, during my volunteer work with a Brasília-based non-profit focused on youth digital literacy, I redesigned their training portal to increase user retention by 40%—a testament to how thoughtful design directly supports social objectives.</w:t>
      </w:r>
    </w:p>
    <w:p>
      <w:pPr>
        <w:pStyle w:val="BodyText"/>
      </w:pPr>
      <w:r>
        <w:t xml:space="preserve">I am particularly drawn to [Company Name]’s recent projects in [mention specific project or service, e.g., "public sector digital transformation" or "sustainable e-commerce platforms"] and would be honored to support your mission under the mentorship of your talented designers. As an intern, I will bring meticulous attention to detail, proactive problem-solving skills, and a commitment to delivering work that aligns with Brazilian design standards while embracing global best practices. I am prepared to contribute immediately through tasks such as creating wireframes for new client projects, optimizing existing sites for mobile responsiveness, and assisting in developing style guides that reflect the cultural nuances of Brasília’s digital landscape.</w:t>
      </w:r>
    </w:p>
    <w:p>
      <w:pPr>
        <w:pStyle w:val="BodyText"/>
      </w:pPr>
      <w:r>
        <w:t xml:space="preserve">Brasília is not just a location on a map—it is a symbol of Brazil’s aspirational spirit. I am eager to grow my career within this city that embodies progress, unity, and creativity. I have attached my resume and portfolio showcasing projects developed during my studies, including responsive designs optimized for the Brazilian market. My portfolio includes work with culturally relevant imagery (e.g., motifs inspired by the Parque Nacional do Iguaçu), accessibility-focused interfaces, and performance-driven solutions tailored to local user behavior patterns.</w:t>
      </w:r>
    </w:p>
    <w:p>
      <w:pPr>
        <w:pStyle w:val="BodyText"/>
      </w:pPr>
      <w:r>
        <w:t xml:space="preserve">Thank you for considering my application for this Internship in Web Design at [Company Name]. I am deeply committed to contributing meaningfully to your team’s success while learning from industry leaders in Brasília’s thriving tech community. I welcome the opportunity to discuss how my skills and passion align with your goals during an interview at your earliest convenience. Please find my contact information below, and I look forward to contributing to [Company Name]’s continued innovation in the heart of Brazil.</w:t>
      </w:r>
    </w:p>
    <w:p>
      <w:pPr>
        <w:pStyle w:val="BodyText"/>
      </w:pPr>
      <w:r>
        <w:rPr>
          <w:bCs/>
          <w:b/>
        </w:rPr>
        <w:t xml:space="preserve">With sincere admiration for your work,</w:t>
      </w:r>
      <w:r>
        <w:br/>
      </w:r>
      <w:r>
        <w:rPr>
          <w:bCs/>
          <w:b/>
        </w:rPr>
        <w:t xml:space="preserve">[Your Full Name]</w:t>
      </w:r>
      <w:r>
        <w:br/>
      </w:r>
      <w:r>
        <w:t xml:space="preserve">[Your Phone Number]</w:t>
      </w:r>
      <w:r>
        <w:br/>
      </w:r>
      <w:r>
        <w:t xml:space="preserve">[Your Email Address]</w:t>
      </w:r>
      <w:r>
        <w:br/>
      </w:r>
      <w:r>
        <w:t xml:space="preserve">[Link to Online Portfolio/Linked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Web Designer Position - Brasília, Brazil</dc:title>
  <dc:creator/>
  <dc:language>en</dc:language>
  <cp:keywords/>
  <dcterms:created xsi:type="dcterms:W3CDTF">2026-07-20T23:18:44Z</dcterms:created>
  <dcterms:modified xsi:type="dcterms:W3CDTF">2026-07-20T23:18:44Z</dcterms:modified>
</cp:coreProperties>
</file>

<file path=docProps/custom.xml><?xml version="1.0" encoding="utf-8"?>
<Properties xmlns="http://schemas.openxmlformats.org/officeDocument/2006/custom-properties" xmlns:vt="http://schemas.openxmlformats.org/officeDocument/2006/docPropsVTypes"/>
</file>